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FAF" w:rsidRDefault="003419CB" w:rsidP="00D10077">
      <w:pPr>
        <w:jc w:val="both"/>
        <w:rPr>
          <w:rFonts w:ascii="Calibri" w:hAnsi="Calibri" w:cs="Calibri"/>
          <w:color w:val="222222"/>
          <w:shd w:val="clear" w:color="auto" w:fill="FFFFFF"/>
        </w:rPr>
      </w:pPr>
      <w:r w:rsidRPr="00A3086C">
        <w:rPr>
          <w:rFonts w:ascii="Calibri" w:hAnsi="Calibri" w:cs="Calibri"/>
          <w:color w:val="222222"/>
          <w:shd w:val="clear" w:color="auto" w:fill="FFFFFF"/>
        </w:rPr>
        <w:t>Ho</w:t>
      </w:r>
      <w:r w:rsidR="008F570E" w:rsidRPr="00A3086C">
        <w:rPr>
          <w:rFonts w:ascii="Calibri" w:hAnsi="Calibri" w:cs="Calibri"/>
          <w:color w:val="222222"/>
          <w:shd w:val="clear" w:color="auto" w:fill="FFFFFF"/>
        </w:rPr>
        <w:t>w to do the paper/ t</w:t>
      </w:r>
      <w:r w:rsidR="00FE7340" w:rsidRPr="00A3086C">
        <w:rPr>
          <w:rFonts w:ascii="Calibri" w:hAnsi="Calibri" w:cs="Calibri"/>
          <w:color w:val="222222"/>
          <w:shd w:val="clear" w:color="auto" w:fill="FFFFFF"/>
        </w:rPr>
        <w:t>alk r</w:t>
      </w:r>
      <w:r w:rsidRPr="00A3086C">
        <w:rPr>
          <w:rFonts w:ascii="Calibri" w:hAnsi="Calibri" w:cs="Calibri"/>
          <w:color w:val="222222"/>
          <w:shd w:val="clear" w:color="auto" w:fill="FFFFFF"/>
        </w:rPr>
        <w:t>eviews?</w:t>
      </w:r>
    </w:p>
    <w:p w:rsidR="00E72C3A" w:rsidRPr="00E72C3A" w:rsidRDefault="00B31A6C" w:rsidP="00E72C3A">
      <w:pPr>
        <w:pStyle w:val="ListParagraph"/>
        <w:numPr>
          <w:ilvl w:val="0"/>
          <w:numId w:val="3"/>
        </w:numPr>
        <w:jc w:val="both"/>
        <w:rPr>
          <w:rFonts w:ascii="Calibri" w:hAnsi="Calibri" w:cs="Calibri"/>
          <w:color w:val="222222"/>
          <w:shd w:val="clear" w:color="auto" w:fill="FFFFFF"/>
        </w:rPr>
      </w:pPr>
      <w:r>
        <w:rPr>
          <w:rFonts w:ascii="Calibri" w:hAnsi="Calibri" w:cs="Calibri"/>
          <w:color w:val="222222"/>
          <w:shd w:val="clear" w:color="auto" w:fill="FFFFFF"/>
        </w:rPr>
        <w:t>S</w:t>
      </w:r>
      <w:r w:rsidR="00E72C3A">
        <w:rPr>
          <w:rFonts w:ascii="Calibri" w:hAnsi="Calibri" w:cs="Calibri"/>
          <w:color w:val="222222"/>
          <w:shd w:val="clear" w:color="auto" w:fill="FFFFFF"/>
        </w:rPr>
        <w:t>ummary</w:t>
      </w:r>
    </w:p>
    <w:p w:rsidR="003419CB" w:rsidRDefault="00E72C3A" w:rsidP="00E72C3A">
      <w:pPr>
        <w:pStyle w:val="ListParagraph"/>
        <w:numPr>
          <w:ilvl w:val="1"/>
          <w:numId w:val="4"/>
        </w:numPr>
        <w:jc w:val="both"/>
      </w:pPr>
      <w:r>
        <w:t>What is the problem the paper is trying to solve?</w:t>
      </w:r>
    </w:p>
    <w:p w:rsidR="00E72C3A" w:rsidRDefault="00E72C3A" w:rsidP="00E72C3A">
      <w:pPr>
        <w:pStyle w:val="ListParagraph"/>
        <w:numPr>
          <w:ilvl w:val="1"/>
          <w:numId w:val="4"/>
        </w:numPr>
        <w:jc w:val="both"/>
      </w:pPr>
      <w:r>
        <w:t>What are the key ideas of the paper? Key insights?</w:t>
      </w:r>
    </w:p>
    <w:p w:rsidR="00E72C3A" w:rsidRDefault="00E72C3A" w:rsidP="00E72C3A">
      <w:pPr>
        <w:pStyle w:val="ListParagraph"/>
        <w:numPr>
          <w:ilvl w:val="1"/>
          <w:numId w:val="4"/>
        </w:numPr>
        <w:jc w:val="both"/>
      </w:pPr>
      <w:r>
        <w:t>What is the key contribution to literature at the same time it was written?</w:t>
      </w:r>
    </w:p>
    <w:p w:rsidR="00E72C3A" w:rsidRDefault="00157D27" w:rsidP="00B31A6C">
      <w:pPr>
        <w:pStyle w:val="ListParagraph"/>
        <w:numPr>
          <w:ilvl w:val="1"/>
          <w:numId w:val="4"/>
        </w:numPr>
        <w:jc w:val="both"/>
      </w:pPr>
      <w:r>
        <w:t xml:space="preserve">What are the most important things you take out </w:t>
      </w:r>
      <w:r w:rsidR="00B31A6C">
        <w:t>of</w:t>
      </w:r>
      <w:r>
        <w:t xml:space="preserve"> it?</w:t>
      </w:r>
    </w:p>
    <w:p w:rsidR="00E72C3A" w:rsidRDefault="00A07A38" w:rsidP="00A3086C">
      <w:pPr>
        <w:pStyle w:val="ListParagraph"/>
        <w:numPr>
          <w:ilvl w:val="0"/>
          <w:numId w:val="3"/>
        </w:numPr>
        <w:jc w:val="both"/>
      </w:pPr>
      <w:r>
        <w:t>Strengths</w:t>
      </w:r>
    </w:p>
    <w:p w:rsidR="00A07A38" w:rsidRDefault="00D35A6B" w:rsidP="00A07A38">
      <w:pPr>
        <w:pStyle w:val="ListParagraph"/>
        <w:numPr>
          <w:ilvl w:val="1"/>
          <w:numId w:val="3"/>
        </w:numPr>
        <w:jc w:val="both"/>
      </w:pPr>
      <w:r>
        <w:t>Does the paper solve the problem well?</w:t>
      </w:r>
    </w:p>
    <w:p w:rsidR="00D35A6B" w:rsidRDefault="000E3428" w:rsidP="000E3428">
      <w:pPr>
        <w:pStyle w:val="ListParagraph"/>
        <w:numPr>
          <w:ilvl w:val="0"/>
          <w:numId w:val="3"/>
        </w:numPr>
        <w:jc w:val="both"/>
      </w:pPr>
      <w:r>
        <w:t>Weaknesses</w:t>
      </w:r>
    </w:p>
    <w:p w:rsidR="000E3428" w:rsidRDefault="00A0710E" w:rsidP="00D23BE6">
      <w:pPr>
        <w:pStyle w:val="ListParagraph"/>
        <w:numPr>
          <w:ilvl w:val="1"/>
          <w:numId w:val="3"/>
        </w:numPr>
        <w:jc w:val="both"/>
      </w:pPr>
      <w:r>
        <w:t>This is where you should think critically. Every paper/idea has a weakness. This does not mean the paper is necessarily bad. It means there is room for improvement and future research can accomplish this.</w:t>
      </w:r>
    </w:p>
    <w:p w:rsidR="00A0710E" w:rsidRDefault="00123851" w:rsidP="00123851">
      <w:pPr>
        <w:pStyle w:val="ListParagraph"/>
        <w:numPr>
          <w:ilvl w:val="0"/>
          <w:numId w:val="3"/>
        </w:numPr>
        <w:jc w:val="both"/>
      </w:pPr>
      <w:r>
        <w:t>Can you do much better? Present your thoughts/ideas.</w:t>
      </w:r>
    </w:p>
    <w:p w:rsidR="00123851" w:rsidRDefault="00123851" w:rsidP="00123851">
      <w:pPr>
        <w:pStyle w:val="ListParagraph"/>
        <w:numPr>
          <w:ilvl w:val="0"/>
          <w:numId w:val="3"/>
        </w:numPr>
        <w:jc w:val="both"/>
      </w:pPr>
      <w:r>
        <w:t>What have you learned/enjoyed/disliked in the paper? Why?</w:t>
      </w:r>
    </w:p>
    <w:p w:rsidR="00123851" w:rsidRDefault="007D2BAF" w:rsidP="007D2BAF">
      <w:pPr>
        <w:jc w:val="both"/>
      </w:pPr>
      <w:r>
        <w:t>Review should be short and concise (~half a page or shorter)</w:t>
      </w:r>
    </w:p>
    <w:p w:rsidR="0013563F" w:rsidRDefault="0013563F" w:rsidP="007D2BAF">
      <w:pPr>
        <w:pBdr>
          <w:bottom w:val="single" w:sz="6" w:space="1" w:color="auto"/>
        </w:pBdr>
        <w:jc w:val="both"/>
      </w:pPr>
    </w:p>
    <w:p w:rsidR="0013563F" w:rsidRDefault="00337F46" w:rsidP="00337F46">
      <w:pPr>
        <w:jc w:val="both"/>
      </w:pPr>
      <w:r>
        <w:t>Advice on paper/talk reviews</w:t>
      </w:r>
    </w:p>
    <w:p w:rsidR="00337F46" w:rsidRDefault="0053309D" w:rsidP="00B05E08">
      <w:pPr>
        <w:pStyle w:val="ListParagraph"/>
        <w:numPr>
          <w:ilvl w:val="0"/>
          <w:numId w:val="5"/>
        </w:numPr>
        <w:jc w:val="both"/>
      </w:pPr>
      <w:r>
        <w:t>When doing the reviews, be very critical</w:t>
      </w:r>
    </w:p>
    <w:p w:rsidR="0053309D" w:rsidRDefault="0053309D" w:rsidP="00B05E08">
      <w:pPr>
        <w:pStyle w:val="ListParagraph"/>
        <w:numPr>
          <w:ilvl w:val="0"/>
          <w:numId w:val="5"/>
        </w:numPr>
        <w:jc w:val="both"/>
      </w:pPr>
      <w:r>
        <w:t>Always think about better ways of solving the problem or related problems</w:t>
      </w:r>
    </w:p>
    <w:p w:rsidR="0053309D" w:rsidRDefault="00FB0C36" w:rsidP="00B05E08">
      <w:pPr>
        <w:pStyle w:val="ListParagraph"/>
        <w:numPr>
          <w:ilvl w:val="0"/>
          <w:numId w:val="5"/>
        </w:numPr>
        <w:jc w:val="both"/>
      </w:pPr>
      <w:r>
        <w:t xml:space="preserve">Do background reading </w:t>
      </w:r>
    </w:p>
    <w:p w:rsidR="00FB0C36" w:rsidRDefault="00FB0C36" w:rsidP="00FB0C36">
      <w:pPr>
        <w:pStyle w:val="ListParagraph"/>
        <w:numPr>
          <w:ilvl w:val="1"/>
          <w:numId w:val="5"/>
        </w:numPr>
        <w:jc w:val="both"/>
      </w:pPr>
      <w:r>
        <w:t>Reviewing a paper/talk is the best way of learning about a research problem/topic</w:t>
      </w:r>
    </w:p>
    <w:p w:rsidR="00FB0C36" w:rsidRDefault="00CB2C39" w:rsidP="00FB0C36">
      <w:pPr>
        <w:pStyle w:val="ListParagraph"/>
        <w:numPr>
          <w:ilvl w:val="0"/>
          <w:numId w:val="5"/>
        </w:numPr>
        <w:jc w:val="both"/>
      </w:pPr>
      <w:r>
        <w:t>Think about forming a literature survey topic or a research proposal</w:t>
      </w:r>
    </w:p>
    <w:p w:rsidR="00B969D9" w:rsidRDefault="00B969D9" w:rsidP="00B969D9">
      <w:pPr>
        <w:pBdr>
          <w:bottom w:val="single" w:sz="6" w:space="1" w:color="auto"/>
        </w:pBdr>
        <w:jc w:val="both"/>
      </w:pPr>
    </w:p>
    <w:p w:rsidR="00B969D9" w:rsidRDefault="00B969D9" w:rsidP="00B969D9">
      <w:pPr>
        <w:jc w:val="both"/>
      </w:pPr>
    </w:p>
    <w:p w:rsidR="00B969D9" w:rsidRDefault="00722097" w:rsidP="00B969D9">
      <w:pPr>
        <w:jc w:val="both"/>
      </w:pPr>
      <w:r>
        <w:t>What I googled for and read about them, which I was not familiar with in the slide.</w:t>
      </w:r>
    </w:p>
    <w:p w:rsidR="004A52BF" w:rsidRDefault="004A52BF" w:rsidP="00B969D9">
      <w:pPr>
        <w:pBdr>
          <w:bottom w:val="single" w:sz="6" w:space="1" w:color="auto"/>
        </w:pBdr>
        <w:jc w:val="both"/>
      </w:pPr>
    </w:p>
    <w:p w:rsidR="004A52BF" w:rsidRDefault="004A52BF" w:rsidP="00B969D9">
      <w:pPr>
        <w:jc w:val="both"/>
      </w:pPr>
    </w:p>
    <w:p w:rsidR="00722097" w:rsidRDefault="00205ECC" w:rsidP="00B969D9">
      <w:pPr>
        <w:jc w:val="both"/>
      </w:pPr>
      <w:r w:rsidRPr="00AB55FD">
        <w:rPr>
          <w:b/>
          <w:bCs/>
          <w:color w:val="FF0000"/>
        </w:rPr>
        <w:t>Expressive Memory</w:t>
      </w:r>
      <w:r>
        <w:t>: There is a paper and also a presentation on YouTube about this. I watched that presentation and noted what I learned about “expressive memory” below.</w:t>
      </w:r>
    </w:p>
    <w:p w:rsidR="00205ECC" w:rsidRDefault="0040785B" w:rsidP="00CE684E">
      <w:pPr>
        <w:jc w:val="both"/>
      </w:pPr>
      <w:r>
        <w:t>Only hardware</w:t>
      </w:r>
      <w:r w:rsidR="007F28A9">
        <w:t xml:space="preserve"> (like caches, prefetchers, memory controllers)</w:t>
      </w:r>
      <w:r>
        <w:t xml:space="preserve"> and software</w:t>
      </w:r>
      <w:r w:rsidR="002F687E">
        <w:t xml:space="preserve"> (</w:t>
      </w:r>
      <w:r w:rsidR="00860405">
        <w:t>imposing</w:t>
      </w:r>
      <w:r w:rsidR="002F687E">
        <w:t xml:space="preserve"> programmability and portability challenges)</w:t>
      </w:r>
      <w:r>
        <w:t xml:space="preserve"> optimizations</w:t>
      </w:r>
      <w:r w:rsidR="00131746">
        <w:t xml:space="preserve"> </w:t>
      </w:r>
      <w:r w:rsidR="00163682">
        <w:t>independently</w:t>
      </w:r>
      <w:r>
        <w:t xml:space="preserve"> is not enough to get higher performance for new applications like Machine Learning. </w:t>
      </w:r>
      <w:r w:rsidR="00213D9E">
        <w:t>Also, with growing HW/SW sophistication, traditional interfaces l</w:t>
      </w:r>
      <w:r w:rsidR="00970A95">
        <w:t>imit optimization effectiveness, so it is time for a richer interface between hardware and software.</w:t>
      </w:r>
      <w:r w:rsidR="00C402AA">
        <w:t xml:space="preserve"> “</w:t>
      </w:r>
      <w:proofErr w:type="spellStart"/>
      <w:r w:rsidR="00C402AA">
        <w:t>XMem</w:t>
      </w:r>
      <w:proofErr w:type="spellEnd"/>
      <w:r w:rsidR="00C402AA">
        <w:t xml:space="preserve">” or expressive memory is proposed by </w:t>
      </w:r>
      <w:r w:rsidR="00C402AA" w:rsidRPr="00DA10C3">
        <w:rPr>
          <w:b/>
          <w:bCs/>
        </w:rPr>
        <w:t>prof. Onur Mutlu</w:t>
      </w:r>
      <w:r w:rsidR="00C402AA">
        <w:t xml:space="preserve"> research team to </w:t>
      </w:r>
      <w:r w:rsidR="002C02BD">
        <w:t xml:space="preserve">solve this challenge. </w:t>
      </w:r>
      <w:r w:rsidR="00B011F2">
        <w:t xml:space="preserve">Expressive memory </w:t>
      </w:r>
      <w:r w:rsidR="00DF019D">
        <w:t>is a new cross-layer abstraction which interferes between the application and the underlying hardware.</w:t>
      </w:r>
      <w:r w:rsidR="00D07380">
        <w:t xml:space="preserve"> Expressive memory communicates high level program semantics from the application to the underlying system and architecture which can then be used to aid in performance optimization. </w:t>
      </w:r>
      <w:r w:rsidR="00C83EAF">
        <w:t xml:space="preserve">Expressive </w:t>
      </w:r>
      <w:r w:rsidR="00C83EAF">
        <w:lastRenderedPageBreak/>
        <w:t xml:space="preserve">memory </w:t>
      </w:r>
      <w:r w:rsidR="00537E6E">
        <w:t xml:space="preserve">provides a new way to perform </w:t>
      </w:r>
      <w:r w:rsidR="00CE684E">
        <w:t>many traditional hardware and software optimizations</w:t>
      </w:r>
      <w:r w:rsidR="00BC4A75">
        <w:t xml:space="preserve"> (like: Cache Management, Data placement in DRAM, Data Compression, Approximation, DRAM cache Management, NVM management, NUCA/ NUMA Optimization, </w:t>
      </w:r>
      <w:proofErr w:type="spellStart"/>
      <w:r w:rsidR="00BC4A75">
        <w:t>etc</w:t>
      </w:r>
      <w:proofErr w:type="spellEnd"/>
      <w:r w:rsidR="00BC4A75">
        <w:t>)</w:t>
      </w:r>
      <w:r w:rsidR="00CE684E">
        <w:t>.</w:t>
      </w:r>
      <w:r w:rsidR="00D4013F">
        <w:t xml:space="preserve"> </w:t>
      </w:r>
      <w:r w:rsidR="00CE684E">
        <w:t xml:space="preserve">Exposing key program information </w:t>
      </w:r>
      <w:r w:rsidR="009832D2">
        <w:t>allows the hardware to better adapt to the application and thereby provide better program ability, portability and resource efficiency.</w:t>
      </w:r>
    </w:p>
    <w:p w:rsidR="00FF432F" w:rsidRDefault="00FF432F" w:rsidP="00CE684E">
      <w:pPr>
        <w:pBdr>
          <w:bottom w:val="single" w:sz="6" w:space="1" w:color="auto"/>
        </w:pBdr>
        <w:jc w:val="both"/>
      </w:pPr>
    </w:p>
    <w:p w:rsidR="00A03651" w:rsidRDefault="00A03651" w:rsidP="00A03651">
      <w:pPr>
        <w:jc w:val="both"/>
      </w:pPr>
    </w:p>
    <w:p w:rsidR="006C70BE" w:rsidRPr="002070AE" w:rsidRDefault="0026082A" w:rsidP="0026082A">
      <w:pPr>
        <w:jc w:val="both"/>
        <w:rPr>
          <w:b/>
          <w:bCs/>
        </w:rPr>
      </w:pPr>
      <w:r w:rsidRPr="002070AE">
        <w:rPr>
          <w:b/>
          <w:bCs/>
        </w:rPr>
        <w:t xml:space="preserve">I </w:t>
      </w:r>
      <w:r w:rsidRPr="002070AE">
        <w:rPr>
          <w:b/>
          <w:bCs/>
        </w:rPr>
        <w:t xml:space="preserve">watched </w:t>
      </w:r>
      <w:r w:rsidR="007A70E8" w:rsidRPr="00700662">
        <w:rPr>
          <w:b/>
          <w:bCs/>
          <w:color w:val="FF0000"/>
        </w:rPr>
        <w:t>Future Computing Architecture</w:t>
      </w:r>
      <w:r w:rsidR="007A70E8" w:rsidRPr="002070AE">
        <w:rPr>
          <w:b/>
          <w:bCs/>
        </w:rPr>
        <w:t xml:space="preserve"> </w:t>
      </w:r>
      <w:r w:rsidR="00810AAE">
        <w:rPr>
          <w:b/>
          <w:bCs/>
        </w:rPr>
        <w:t xml:space="preserve">Presentation on </w:t>
      </w:r>
      <w:r w:rsidR="007A70E8" w:rsidRPr="002070AE">
        <w:rPr>
          <w:b/>
          <w:bCs/>
        </w:rPr>
        <w:t xml:space="preserve">YouTube and I noted down what I </w:t>
      </w:r>
      <w:r w:rsidRPr="002070AE">
        <w:rPr>
          <w:b/>
          <w:bCs/>
        </w:rPr>
        <w:t>learned.</w:t>
      </w:r>
    </w:p>
    <w:p w:rsidR="0026082A" w:rsidRDefault="006A2547" w:rsidP="0026082A">
      <w:pPr>
        <w:jc w:val="both"/>
      </w:pPr>
      <w:r>
        <w:t>Prof</w:t>
      </w:r>
      <w:r w:rsidR="0015270D">
        <w:t>. Onur Mu</w:t>
      </w:r>
      <w:r w:rsidR="000F29EA">
        <w:t>tlu is from Kapadoklya, Turkey.</w:t>
      </w:r>
    </w:p>
    <w:p w:rsidR="000F29EA" w:rsidRDefault="009221CF" w:rsidP="0026082A">
      <w:pPr>
        <w:jc w:val="both"/>
      </w:pPr>
      <w:r w:rsidRPr="000F3F33">
        <w:rPr>
          <w:b/>
          <w:bCs/>
          <w:color w:val="FF0000"/>
        </w:rPr>
        <w:t xml:space="preserve">Why do we </w:t>
      </w:r>
      <w:r w:rsidR="009352BC" w:rsidRPr="000F3F33">
        <w:rPr>
          <w:b/>
          <w:bCs/>
          <w:color w:val="FF0000"/>
        </w:rPr>
        <w:t>do computing?</w:t>
      </w:r>
      <w:r w:rsidR="009352BC" w:rsidRPr="000F3F33">
        <w:rPr>
          <w:color w:val="FF0000"/>
        </w:rPr>
        <w:t xml:space="preserve"> </w:t>
      </w:r>
      <w:r w:rsidR="009352BC">
        <w:t>To solve problems (Prof.’s answer)| to gain insight</w:t>
      </w:r>
      <w:r w:rsidR="00D47CD4">
        <w:t xml:space="preserve"> – not just number </w:t>
      </w:r>
      <w:r w:rsidR="00044665">
        <w:t>crunching (</w:t>
      </w:r>
      <w:r w:rsidR="009352BC">
        <w:t>Hamming’s answer)</w:t>
      </w:r>
      <w:r w:rsidR="00A70198">
        <w:t xml:space="preserve"> - 1962</w:t>
      </w:r>
      <w:r w:rsidR="009352BC">
        <w:t xml:space="preserve">| </w:t>
      </w:r>
      <w:r w:rsidR="00D47CD4">
        <w:t>to enable better life and future</w:t>
      </w:r>
    </w:p>
    <w:p w:rsidR="00FA6693" w:rsidRDefault="00FE7C3C" w:rsidP="00FA6693">
      <w:pPr>
        <w:jc w:val="both"/>
      </w:pPr>
      <w:r w:rsidRPr="00FE7C3C">
        <w:rPr>
          <w:b/>
          <w:bCs/>
          <w:color w:val="FF0000"/>
        </w:rPr>
        <w:t>How does a computer solve problems?</w:t>
      </w:r>
      <w:r w:rsidRPr="00FE7C3C">
        <w:rPr>
          <w:b/>
          <w:bCs/>
        </w:rPr>
        <w:t xml:space="preserve"> </w:t>
      </w:r>
      <w:r w:rsidR="00FA6693">
        <w:t>By orchestrating electrons</w:t>
      </w:r>
    </w:p>
    <w:p w:rsidR="001C1975" w:rsidRDefault="001C1975" w:rsidP="00FA6693">
      <w:pPr>
        <w:jc w:val="both"/>
      </w:pPr>
      <w:r w:rsidRPr="001C1975">
        <w:rPr>
          <w:b/>
          <w:bCs/>
          <w:color w:val="FF0000"/>
        </w:rPr>
        <w:t>How do problems get solved by electrons?</w:t>
      </w:r>
      <w:r w:rsidRPr="001C1975">
        <w:rPr>
          <w:b/>
          <w:bCs/>
        </w:rPr>
        <w:t xml:space="preserve"> </w:t>
      </w:r>
      <w:r w:rsidR="00480BB1">
        <w:t>With the help of the transformation hierarchy</w:t>
      </w:r>
      <w:r w:rsidR="00CF3ED5">
        <w:t xml:space="preserve"> (the broader view of computer architecture)</w:t>
      </w:r>
    </w:p>
    <w:p w:rsidR="004209CE" w:rsidRDefault="00FB3FAF" w:rsidP="00A660F5">
      <w:pPr>
        <w:jc w:val="both"/>
      </w:pPr>
      <w:r w:rsidRPr="00E219C8">
        <w:rPr>
          <w:b/>
          <w:bCs/>
          <w:color w:val="FF0000"/>
        </w:rPr>
        <w:t>What is computer architecture?</w:t>
      </w:r>
      <w:r w:rsidRPr="00E219C8">
        <w:rPr>
          <w:color w:val="FF0000"/>
        </w:rPr>
        <w:t xml:space="preserve"> </w:t>
      </w:r>
      <w:r w:rsidR="00A660F5">
        <w:t>It i</w:t>
      </w:r>
      <w:r>
        <w:t xml:space="preserve">s the </w:t>
      </w:r>
      <w:r w:rsidRPr="0084209A">
        <w:rPr>
          <w:b/>
          <w:bCs/>
          <w:color w:val="7030A0"/>
        </w:rPr>
        <w:t>science</w:t>
      </w:r>
      <w:r w:rsidR="003B3986">
        <w:rPr>
          <w:b/>
          <w:bCs/>
          <w:color w:val="7030A0"/>
        </w:rPr>
        <w:t>/engineering</w:t>
      </w:r>
      <w:r w:rsidRPr="0084209A">
        <w:rPr>
          <w:color w:val="7030A0"/>
        </w:rPr>
        <w:t xml:space="preserve"> </w:t>
      </w:r>
      <w:r>
        <w:t xml:space="preserve">and </w:t>
      </w:r>
      <w:r w:rsidRPr="0084209A">
        <w:rPr>
          <w:b/>
          <w:bCs/>
          <w:color w:val="7030A0"/>
        </w:rPr>
        <w:t>art</w:t>
      </w:r>
      <w:r w:rsidRPr="0084209A">
        <w:rPr>
          <w:color w:val="7030A0"/>
        </w:rPr>
        <w:t xml:space="preserve"> </w:t>
      </w:r>
      <w:r>
        <w:t>of designing computing platforms (hardware, interface, system SW, and programming model)</w:t>
      </w:r>
      <w:r w:rsidR="00132F16">
        <w:t xml:space="preserve"> to achieve a set of </w:t>
      </w:r>
      <w:r w:rsidR="00132F16" w:rsidRPr="0043799E">
        <w:rPr>
          <w:b/>
          <w:bCs/>
          <w:color w:val="7030A0"/>
        </w:rPr>
        <w:t>design goals</w:t>
      </w:r>
      <w:r w:rsidR="00132F16">
        <w:t>.</w:t>
      </w:r>
      <w:r w:rsidR="0043799E">
        <w:t xml:space="preserve"> Different platforms demand different goals.</w:t>
      </w:r>
    </w:p>
    <w:p w:rsidR="0084209A" w:rsidRDefault="00A347E1" w:rsidP="00A347E1">
      <w:pPr>
        <w:jc w:val="both"/>
      </w:pPr>
      <w:r w:rsidRPr="00A347E1">
        <w:rPr>
          <w:b/>
          <w:bCs/>
          <w:color w:val="FF0000"/>
        </w:rPr>
        <w:t>Our axiom (assumption or maybe presumption) as computer architects</w:t>
      </w:r>
      <w:r>
        <w:t xml:space="preserve">: </w:t>
      </w:r>
      <w:r w:rsidR="00CE7687">
        <w:t>To achieve highest energy efficiency and performance we must take the expande</w:t>
      </w:r>
      <w:r w:rsidR="003A785E">
        <w:t>d view of computer architecture and co-design across the hierarchy from</w:t>
      </w:r>
      <w:r w:rsidR="006B4536">
        <w:t xml:space="preserve"> algorithms to devices and specialize as much as possible within the design goals.</w:t>
      </w:r>
    </w:p>
    <w:p w:rsidR="00CE7687" w:rsidRDefault="00355A1F" w:rsidP="00F609AF">
      <w:pPr>
        <w:jc w:val="both"/>
      </w:pPr>
      <w:r w:rsidRPr="005927F7">
        <w:rPr>
          <w:b/>
          <w:bCs/>
          <w:color w:val="FF0000"/>
        </w:rPr>
        <w:t>What kind of a future do we want?</w:t>
      </w:r>
      <w:r w:rsidRPr="005927F7">
        <w:rPr>
          <w:color w:val="FF0000"/>
        </w:rPr>
        <w:t xml:space="preserve"> </w:t>
      </w:r>
      <w:r>
        <w:t>We as designers design for future not for now.</w:t>
      </w:r>
      <w:r w:rsidR="006B56E4">
        <w:t xml:space="preserve"> </w:t>
      </w:r>
      <w:r w:rsidR="00F609AF">
        <w:t>In first step w</w:t>
      </w:r>
      <w:r w:rsidR="00CA5A8D">
        <w:t xml:space="preserve">e want a </w:t>
      </w:r>
      <w:r w:rsidR="00CA5A8D" w:rsidRPr="003941F8">
        <w:rPr>
          <w:b/>
          <w:bCs/>
          <w:color w:val="7030A0"/>
        </w:rPr>
        <w:t>reliable</w:t>
      </w:r>
      <w:r w:rsidR="00CA5A8D">
        <w:t xml:space="preserve">, </w:t>
      </w:r>
      <w:r w:rsidR="00CA5A8D" w:rsidRPr="003941F8">
        <w:rPr>
          <w:b/>
          <w:bCs/>
          <w:color w:val="7030A0"/>
        </w:rPr>
        <w:t>secure</w:t>
      </w:r>
      <w:r w:rsidR="00CA5A8D">
        <w:t xml:space="preserve">, and </w:t>
      </w:r>
      <w:r w:rsidR="00CA5A8D" w:rsidRPr="003941F8">
        <w:rPr>
          <w:b/>
          <w:bCs/>
          <w:color w:val="7030A0"/>
        </w:rPr>
        <w:t>safe</w:t>
      </w:r>
      <w:r w:rsidR="00CA5A8D" w:rsidRPr="003941F8">
        <w:rPr>
          <w:color w:val="7030A0"/>
        </w:rPr>
        <w:t xml:space="preserve"> </w:t>
      </w:r>
      <w:r w:rsidR="00CA5A8D">
        <w:t>future.</w:t>
      </w:r>
      <w:r w:rsidR="003941F8">
        <w:t xml:space="preserve"> </w:t>
      </w:r>
      <w:r w:rsidR="00C11C34">
        <w:t xml:space="preserve">Secondly, we want a </w:t>
      </w:r>
      <w:r w:rsidR="00C11C34" w:rsidRPr="009D1D43">
        <w:rPr>
          <w:b/>
          <w:bCs/>
          <w:color w:val="7030A0"/>
        </w:rPr>
        <w:t>sustainable</w:t>
      </w:r>
      <w:r w:rsidR="00C11C34" w:rsidRPr="009D1D43">
        <w:rPr>
          <w:color w:val="7030A0"/>
        </w:rPr>
        <w:t xml:space="preserve"> </w:t>
      </w:r>
      <w:r w:rsidR="00C11C34">
        <w:t xml:space="preserve">and </w:t>
      </w:r>
      <w:r w:rsidR="00C11C34" w:rsidRPr="009D1D43">
        <w:rPr>
          <w:b/>
          <w:bCs/>
          <w:color w:val="7030A0"/>
        </w:rPr>
        <w:t>energy-efficient</w:t>
      </w:r>
      <w:r w:rsidR="00C11C34" w:rsidRPr="009D1D43">
        <w:rPr>
          <w:color w:val="7030A0"/>
        </w:rPr>
        <w:t xml:space="preserve"> </w:t>
      </w:r>
      <w:r w:rsidR="00C11C34">
        <w:t>one</w:t>
      </w:r>
      <w:r w:rsidR="007F7745">
        <w:t xml:space="preserve"> (better quality of life)</w:t>
      </w:r>
      <w:r w:rsidR="00C11C34">
        <w:t xml:space="preserve">. </w:t>
      </w:r>
      <w:r w:rsidR="00725ED5">
        <w:t xml:space="preserve">Then we need a </w:t>
      </w:r>
      <w:r w:rsidR="00725ED5" w:rsidRPr="008F2A65">
        <w:rPr>
          <w:b/>
          <w:bCs/>
          <w:color w:val="7030A0"/>
        </w:rPr>
        <w:t>high performance</w:t>
      </w:r>
      <w:r w:rsidR="00725ED5" w:rsidRPr="008F2A65">
        <w:rPr>
          <w:color w:val="7030A0"/>
        </w:rPr>
        <w:t xml:space="preserve"> </w:t>
      </w:r>
      <w:r w:rsidR="00725ED5">
        <w:t>to solve the toughest and all problems.</w:t>
      </w:r>
      <w:r w:rsidR="002F45D6">
        <w:t xml:space="preserve"> </w:t>
      </w:r>
      <w:r w:rsidR="00147FF7">
        <w:t xml:space="preserve">Also, the future is more </w:t>
      </w:r>
      <w:r w:rsidR="00147FF7" w:rsidRPr="00B80999">
        <w:rPr>
          <w:b/>
          <w:bCs/>
          <w:color w:val="7030A0"/>
        </w:rPr>
        <w:t>personalized</w:t>
      </w:r>
      <w:r w:rsidR="00147FF7">
        <w:t xml:space="preserve"> and </w:t>
      </w:r>
      <w:r w:rsidR="00147FF7" w:rsidRPr="00B80999">
        <w:rPr>
          <w:b/>
          <w:bCs/>
          <w:color w:val="7030A0"/>
        </w:rPr>
        <w:t>private</w:t>
      </w:r>
      <w:r w:rsidR="00147FF7" w:rsidRPr="00B80999">
        <w:rPr>
          <w:color w:val="7030A0"/>
        </w:rPr>
        <w:t xml:space="preserve"> </w:t>
      </w:r>
      <w:r w:rsidR="00147FF7">
        <w:t xml:space="preserve">in every aspect of life: health, medicine, spaces, devices, robotics, etc. </w:t>
      </w:r>
    </w:p>
    <w:p w:rsidR="00AD1A8F" w:rsidRDefault="004C7C40" w:rsidP="00F609AF">
      <w:pPr>
        <w:jc w:val="both"/>
      </w:pPr>
      <w:r w:rsidRPr="004C7C40">
        <w:rPr>
          <w:b/>
          <w:bCs/>
          <w:color w:val="FF0000"/>
        </w:rPr>
        <w:t>Increasingly demanding applications</w:t>
      </w:r>
      <w:r>
        <w:t xml:space="preserve">: </w:t>
      </w:r>
      <w:r w:rsidR="00D56F15">
        <w:t>Dream and applications will come</w:t>
      </w:r>
      <w:r w:rsidR="003575D0">
        <w:t>. As applications push boundaries, computing platforms wil</w:t>
      </w:r>
      <w:r w:rsidR="009D3974">
        <w:t>l become increasingly strained.</w:t>
      </w:r>
    </w:p>
    <w:p w:rsidR="009D3974" w:rsidRDefault="006649AE" w:rsidP="00F609AF">
      <w:pPr>
        <w:jc w:val="both"/>
      </w:pPr>
      <w:r w:rsidRPr="00403B9E">
        <w:rPr>
          <w:b/>
          <w:bCs/>
          <w:color w:val="FF0000"/>
        </w:rPr>
        <w:t>Three key issues in future platforms</w:t>
      </w:r>
      <w:r>
        <w:t>:</w:t>
      </w:r>
    </w:p>
    <w:p w:rsidR="006649AE" w:rsidRDefault="006649AE" w:rsidP="006649AE">
      <w:pPr>
        <w:pStyle w:val="ListParagraph"/>
        <w:numPr>
          <w:ilvl w:val="0"/>
          <w:numId w:val="6"/>
        </w:numPr>
        <w:jc w:val="both"/>
      </w:pPr>
      <w:r>
        <w:t>Fundamentally secure/reliable/safe architectures</w:t>
      </w:r>
    </w:p>
    <w:p w:rsidR="006649AE" w:rsidRDefault="006649AE" w:rsidP="006649AE">
      <w:pPr>
        <w:pStyle w:val="ListParagraph"/>
        <w:numPr>
          <w:ilvl w:val="0"/>
          <w:numId w:val="6"/>
        </w:numPr>
        <w:jc w:val="both"/>
      </w:pPr>
      <w:r>
        <w:t>Fundamentally energy-efficient architectures</w:t>
      </w:r>
    </w:p>
    <w:p w:rsidR="006649AE" w:rsidRDefault="006649AE" w:rsidP="006649AE">
      <w:pPr>
        <w:pStyle w:val="ListParagraph"/>
        <w:numPr>
          <w:ilvl w:val="1"/>
          <w:numId w:val="6"/>
        </w:numPr>
        <w:jc w:val="both"/>
      </w:pPr>
      <w:r>
        <w:t>Memory-centric (data-centric) architectures</w:t>
      </w:r>
    </w:p>
    <w:p w:rsidR="006649AE" w:rsidRDefault="000301EB" w:rsidP="006649AE">
      <w:pPr>
        <w:pStyle w:val="ListParagraph"/>
        <w:numPr>
          <w:ilvl w:val="0"/>
          <w:numId w:val="6"/>
        </w:numPr>
        <w:jc w:val="both"/>
      </w:pPr>
      <w:r>
        <w:t>Architectures for Genomics, Medicine, Health</w:t>
      </w:r>
    </w:p>
    <w:p w:rsidR="00C36DE0" w:rsidRDefault="00C36DE0" w:rsidP="00C36DE0">
      <w:pPr>
        <w:pBdr>
          <w:bottom w:val="single" w:sz="6" w:space="1" w:color="auto"/>
        </w:pBdr>
        <w:jc w:val="both"/>
      </w:pPr>
    </w:p>
    <w:p w:rsidR="00C36DE0" w:rsidRPr="00C36DE0" w:rsidRDefault="00C77DDA" w:rsidP="00C36DE0">
      <w:pPr>
        <w:jc w:val="both"/>
        <w:rPr>
          <w:b/>
          <w:bCs/>
        </w:rPr>
      </w:pPr>
      <w:r>
        <w:rPr>
          <w:b/>
          <w:bCs/>
          <w:color w:val="7030A0"/>
          <w:sz w:val="28"/>
          <w:szCs w:val="28"/>
        </w:rPr>
        <w:t xml:space="preserve">1 </w:t>
      </w:r>
      <w:r w:rsidR="00C36DE0" w:rsidRPr="00C36DE0">
        <w:rPr>
          <w:b/>
          <w:bCs/>
          <w:color w:val="7030A0"/>
          <w:sz w:val="28"/>
          <w:szCs w:val="28"/>
        </w:rPr>
        <w:t>Secure/ Reliable/ Safe Architecture</w:t>
      </w:r>
    </w:p>
    <w:p w:rsidR="000301EB" w:rsidRDefault="00192934" w:rsidP="000301EB">
      <w:pPr>
        <w:jc w:val="both"/>
      </w:pPr>
      <w:r w:rsidRPr="00680120">
        <w:rPr>
          <w:b/>
          <w:bCs/>
          <w:color w:val="FF0000"/>
        </w:rPr>
        <w:t>Security</w:t>
      </w:r>
      <w:r>
        <w:t>: it is about preventing unforeseen consequences.</w:t>
      </w:r>
    </w:p>
    <w:p w:rsidR="00680120" w:rsidRDefault="00AA4AEB" w:rsidP="000301EB">
      <w:pPr>
        <w:jc w:val="both"/>
      </w:pPr>
      <w:r w:rsidRPr="00AB2AC8">
        <w:rPr>
          <w:b/>
          <w:bCs/>
          <w:color w:val="FF0000"/>
        </w:rPr>
        <w:lastRenderedPageBreak/>
        <w:t>One major problem</w:t>
      </w:r>
      <w:r>
        <w:t>: We do not seem to have design principles for guaranteeing reliability and security.</w:t>
      </w:r>
    </w:p>
    <w:p w:rsidR="00E86088" w:rsidRDefault="00DB65A1" w:rsidP="00346B14">
      <w:pPr>
        <w:jc w:val="both"/>
      </w:pPr>
      <w:r w:rsidRPr="00DB65A1">
        <w:rPr>
          <w:b/>
          <w:bCs/>
          <w:color w:val="FF0000"/>
        </w:rPr>
        <w:t>Focus is on</w:t>
      </w:r>
      <w:r>
        <w:t>:</w:t>
      </w:r>
      <w:r w:rsidR="00960567">
        <w:t xml:space="preserve"> </w:t>
      </w:r>
      <w:r w:rsidR="00E86088">
        <w:t xml:space="preserve">data storage systems (memory) – memory is a critical component of all computing systems: server, mobile, embedded, desktop, </w:t>
      </w:r>
      <w:r w:rsidR="001054DD">
        <w:t>sensor …</w:t>
      </w:r>
      <w:r w:rsidR="00346B14">
        <w:t xml:space="preserve"> Main memory must scale (in size, technology, efficiency, and management algorithms) to maintain performance growth and technology scaling benefits.</w:t>
      </w:r>
    </w:p>
    <w:p w:rsidR="00972E7F" w:rsidRPr="00292868" w:rsidRDefault="00972E7F" w:rsidP="00346B14">
      <w:pPr>
        <w:jc w:val="both"/>
        <w:rPr>
          <w:b/>
          <w:bCs/>
        </w:rPr>
      </w:pPr>
      <w:r w:rsidRPr="00292868">
        <w:rPr>
          <w:b/>
          <w:bCs/>
          <w:highlight w:val="yellow"/>
        </w:rPr>
        <w:t>As Memory scales, it becomes unreliable, data from all of Facebook’s servers worldwide proves this.</w:t>
      </w:r>
    </w:p>
    <w:p w:rsidR="00972E7F" w:rsidRDefault="00AE47A6" w:rsidP="00346B14">
      <w:pPr>
        <w:jc w:val="both"/>
      </w:pPr>
      <w:r>
        <w:rPr>
          <w:noProof/>
        </w:rPr>
        <w:drawing>
          <wp:inline distT="0" distB="0" distL="0" distR="0">
            <wp:extent cx="1862919" cy="1733434"/>
            <wp:effectExtent l="0" t="0" r="444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emorySize-failurerat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1869" cy="175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7A6" w:rsidRDefault="0002485C" w:rsidP="00346B14">
      <w:pPr>
        <w:jc w:val="both"/>
      </w:pPr>
      <w:r w:rsidRPr="0002485C">
        <w:rPr>
          <w:b/>
          <w:bCs/>
          <w:color w:val="FF0000"/>
        </w:rPr>
        <w:t>DRAM RowHammer</w:t>
      </w:r>
      <w:r>
        <w:t xml:space="preserve">: </w:t>
      </w:r>
      <w:r w:rsidR="00C01FD3">
        <w:t>A simple hardware failure mechanism can create a widespread</w:t>
      </w:r>
      <w:r w:rsidR="00F50B9F">
        <w:t xml:space="preserve"> system security vulnerability.</w:t>
      </w:r>
    </w:p>
    <w:p w:rsidR="00F50B9F" w:rsidRDefault="00F50B9F" w:rsidP="00346B14">
      <w:pPr>
        <w:jc w:val="both"/>
      </w:pPr>
      <w:r>
        <w:rPr>
          <w:noProof/>
        </w:rPr>
        <w:drawing>
          <wp:inline distT="0" distB="0" distL="0" distR="0">
            <wp:extent cx="2399403" cy="1262418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owHammer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8009" cy="126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                    </w:t>
      </w:r>
      <w:r>
        <w:rPr>
          <w:noProof/>
        </w:rPr>
        <w:drawing>
          <wp:inline distT="0" distB="0" distL="0" distR="0">
            <wp:extent cx="2428364" cy="1252313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owHammer2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0092" cy="126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0B9F" w:rsidRDefault="00F50B9F" w:rsidP="00346B14">
      <w:pPr>
        <w:jc w:val="both"/>
      </w:pPr>
    </w:p>
    <w:p w:rsidR="009675BA" w:rsidRDefault="009675BA" w:rsidP="009F464C">
      <w:pPr>
        <w:jc w:val="both"/>
      </w:pPr>
      <w:r>
        <w:t>More than 80% of the DRAM chips tested by Prof.’s group were vulnerable to these errors.</w:t>
      </w:r>
      <w:r w:rsidR="00713D37">
        <w:t xml:space="preserve"> This is a scaling problem because this does not happen before 2010 but in 2012 and 2013 all the chips that were manufactured exhibit these errors and doesn’t depend on the manufact</w:t>
      </w:r>
      <w:r w:rsidR="009F464C">
        <w:t>ure</w:t>
      </w:r>
      <w:r w:rsidR="00713D37">
        <w:t>r.</w:t>
      </w:r>
    </w:p>
    <w:p w:rsidR="008833F8" w:rsidRDefault="001A1E71" w:rsidP="00346B14">
      <w:pPr>
        <w:jc w:val="both"/>
      </w:pPr>
      <w:r>
        <w:rPr>
          <w:noProof/>
        </w:rPr>
        <w:drawing>
          <wp:inline distT="0" distB="0" distL="0" distR="0">
            <wp:extent cx="2729552" cy="1880257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12-2013-rowHammer-vulnerabilit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6270" cy="1891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      </w:t>
      </w:r>
      <w:r>
        <w:rPr>
          <w:noProof/>
        </w:rPr>
        <w:drawing>
          <wp:inline distT="0" distB="0" distL="0" distR="0">
            <wp:extent cx="2831911" cy="1894294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imple-program-makes-errors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478" cy="1911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10FE" w:rsidRDefault="00B25BE6" w:rsidP="00346B14">
      <w:pPr>
        <w:jc w:val="both"/>
      </w:pPr>
      <w:r>
        <w:t xml:space="preserve">Google researchers </w:t>
      </w:r>
      <w:r w:rsidRPr="004A383C">
        <w:rPr>
          <w:b/>
          <w:bCs/>
        </w:rPr>
        <w:t>Mark Seaborne</w:t>
      </w:r>
      <w:r>
        <w:t xml:space="preserve"> and </w:t>
      </w:r>
      <w:r w:rsidRPr="004A383C">
        <w:rPr>
          <w:b/>
          <w:bCs/>
        </w:rPr>
        <w:t>Thomas Dooley</w:t>
      </w:r>
      <w:r>
        <w:t xml:space="preserve"> actually showed that you could gain kernel privileges </w:t>
      </w:r>
      <w:r w:rsidR="00B4089C">
        <w:t>by exploiting this little hardware vulnerability.</w:t>
      </w:r>
    </w:p>
    <w:p w:rsidR="001E7E31" w:rsidRDefault="009F5CFF" w:rsidP="00346B14">
      <w:pPr>
        <w:jc w:val="both"/>
      </w:pPr>
      <w:r w:rsidRPr="00C64FE9">
        <w:rPr>
          <w:b/>
          <w:bCs/>
          <w:color w:val="FF0000"/>
        </w:rPr>
        <w:lastRenderedPageBreak/>
        <w:t>RowHammer</w:t>
      </w:r>
      <w:r w:rsidR="00C64FE9" w:rsidRPr="00C64FE9">
        <w:rPr>
          <w:b/>
          <w:bCs/>
          <w:color w:val="FF0000"/>
        </w:rPr>
        <w:t xml:space="preserve"> generally</w:t>
      </w:r>
      <w:r>
        <w:t>: It is like breaking into an apartment by repeatedly slamming a neighbor’s door until the vibrations open the door you were after.</w:t>
      </w:r>
    </w:p>
    <w:p w:rsidR="00C64FE9" w:rsidRDefault="000D4237" w:rsidP="00346B14">
      <w:pPr>
        <w:jc w:val="both"/>
      </w:pPr>
      <w:r w:rsidRPr="004364A1">
        <w:rPr>
          <w:b/>
          <w:bCs/>
          <w:color w:val="FF0000"/>
        </w:rPr>
        <w:t>Apple’s patch for RowHammer</w:t>
      </w:r>
      <w:r>
        <w:t xml:space="preserve">: </w:t>
      </w:r>
      <w:r w:rsidR="00AF7A9B">
        <w:t>This issue was mitigated by increasing memory refresh rates.</w:t>
      </w:r>
    </w:p>
    <w:p w:rsidR="00625972" w:rsidRDefault="00E46519" w:rsidP="00346B14">
      <w:pPr>
        <w:jc w:val="both"/>
      </w:pPr>
      <w:r>
        <w:t>How do we keep memory secure?</w:t>
      </w:r>
    </w:p>
    <w:p w:rsidR="00941ADD" w:rsidRDefault="00EE44C5" w:rsidP="00941ADD">
      <w:pPr>
        <w:pStyle w:val="ListParagraph"/>
        <w:numPr>
          <w:ilvl w:val="0"/>
          <w:numId w:val="7"/>
        </w:numPr>
        <w:jc w:val="both"/>
      </w:pPr>
      <w:r w:rsidRPr="003D6EB3">
        <w:rPr>
          <w:b/>
          <w:bCs/>
          <w:color w:val="FF0000"/>
        </w:rPr>
        <w:t>Understand</w:t>
      </w:r>
      <w:r>
        <w:t>:</w:t>
      </w:r>
      <w:r w:rsidR="00DB3AD5">
        <w:t xml:space="preserve"> </w:t>
      </w:r>
      <w:r w:rsidR="00A93882">
        <w:t>Methodologies for failure modeling and discovery (modeling and prediction based on read device data)</w:t>
      </w:r>
    </w:p>
    <w:p w:rsidR="00EE44C5" w:rsidRDefault="00EE44C5" w:rsidP="00941ADD">
      <w:pPr>
        <w:pStyle w:val="ListParagraph"/>
        <w:numPr>
          <w:ilvl w:val="0"/>
          <w:numId w:val="7"/>
        </w:numPr>
        <w:jc w:val="both"/>
      </w:pPr>
      <w:r w:rsidRPr="003D6EB3">
        <w:rPr>
          <w:b/>
          <w:bCs/>
          <w:color w:val="FF0000"/>
        </w:rPr>
        <w:t>Architect</w:t>
      </w:r>
      <w:r>
        <w:t>:</w:t>
      </w:r>
      <w:r w:rsidR="00AD220C">
        <w:t xml:space="preserve"> principled co-architecting of system and memory (good partitioning of duties across the stack)</w:t>
      </w:r>
    </w:p>
    <w:p w:rsidR="00EE44C5" w:rsidRDefault="00EE44C5" w:rsidP="00941ADD">
      <w:pPr>
        <w:pStyle w:val="ListParagraph"/>
        <w:numPr>
          <w:ilvl w:val="0"/>
          <w:numId w:val="7"/>
        </w:numPr>
        <w:jc w:val="both"/>
      </w:pPr>
      <w:r w:rsidRPr="003D6EB3">
        <w:rPr>
          <w:b/>
          <w:bCs/>
          <w:color w:val="FF0000"/>
        </w:rPr>
        <w:t>Design and Test</w:t>
      </w:r>
      <w:r>
        <w:t>:</w:t>
      </w:r>
      <w:r w:rsidR="004E143E">
        <w:t xml:space="preserve"> </w:t>
      </w:r>
      <w:r w:rsidR="003F40A4">
        <w:t>Principled design, automation, testing (High coverage and good interaction with system reliability methods)</w:t>
      </w:r>
    </w:p>
    <w:p w:rsidR="004A7060" w:rsidRPr="00B46CBB" w:rsidRDefault="00376247" w:rsidP="00B46CBB">
      <w:pPr>
        <w:jc w:val="both"/>
        <w:rPr>
          <w:b/>
          <w:bCs/>
          <w:color w:val="FF0000"/>
        </w:rPr>
      </w:pPr>
      <w:r w:rsidRPr="00B46CBB">
        <w:rPr>
          <w:b/>
          <w:bCs/>
          <w:color w:val="FF0000"/>
        </w:rPr>
        <w:t>There are two other solutions</w:t>
      </w:r>
    </w:p>
    <w:p w:rsidR="00376247" w:rsidRDefault="00C74E94" w:rsidP="00A257AE">
      <w:pPr>
        <w:pStyle w:val="ListParagraph"/>
        <w:numPr>
          <w:ilvl w:val="0"/>
          <w:numId w:val="8"/>
        </w:numPr>
        <w:jc w:val="both"/>
      </w:pPr>
      <w:r w:rsidRPr="005D6BD8">
        <w:rPr>
          <w:b/>
          <w:bCs/>
        </w:rPr>
        <w:t>New technologies</w:t>
      </w:r>
      <w:r>
        <w:t xml:space="preserve">: replace and augment DRAM with a different technology like </w:t>
      </w:r>
      <w:r w:rsidRPr="00AD5A55">
        <w:rPr>
          <w:b/>
          <w:bCs/>
        </w:rPr>
        <w:t>NVM</w:t>
      </w:r>
    </w:p>
    <w:p w:rsidR="001526F0" w:rsidRDefault="008A5738" w:rsidP="00A257AE">
      <w:pPr>
        <w:pStyle w:val="ListParagraph"/>
        <w:numPr>
          <w:ilvl w:val="0"/>
          <w:numId w:val="8"/>
        </w:numPr>
        <w:jc w:val="both"/>
      </w:pPr>
      <w:r w:rsidRPr="005D6BD8">
        <w:rPr>
          <w:b/>
          <w:bCs/>
        </w:rPr>
        <w:t>Embracing un-reliability</w:t>
      </w:r>
      <w:r>
        <w:t xml:space="preserve">: </w:t>
      </w:r>
      <w:r w:rsidR="003E3E96">
        <w:t>Design memories with different reliability and store data intelligently across them</w:t>
      </w:r>
    </w:p>
    <w:p w:rsidR="005D6BD8" w:rsidRPr="00484548" w:rsidRDefault="00B63FDF" w:rsidP="00484548">
      <w:pPr>
        <w:jc w:val="center"/>
        <w:rPr>
          <w:sz w:val="28"/>
          <w:szCs w:val="28"/>
        </w:rPr>
      </w:pPr>
      <w:r w:rsidRPr="00484548">
        <w:rPr>
          <w:b/>
          <w:bCs/>
          <w:color w:val="7030A0"/>
          <w:sz w:val="28"/>
          <w:szCs w:val="28"/>
        </w:rPr>
        <w:t>Fundamental Solutions to security require co-design across the hierarchy</w:t>
      </w:r>
      <w:r w:rsidRPr="00484548">
        <w:rPr>
          <w:sz w:val="28"/>
          <w:szCs w:val="28"/>
        </w:rPr>
        <w:t>.</w:t>
      </w:r>
    </w:p>
    <w:p w:rsidR="00B63FDF" w:rsidRDefault="00B63FDF" w:rsidP="005D6BD8">
      <w:pPr>
        <w:jc w:val="both"/>
      </w:pPr>
    </w:p>
    <w:p w:rsidR="005E5E6E" w:rsidRDefault="005E5E6E" w:rsidP="005D6BD8">
      <w:pPr>
        <w:pBdr>
          <w:bottom w:val="single" w:sz="6" w:space="1" w:color="auto"/>
        </w:pBdr>
        <w:jc w:val="both"/>
      </w:pPr>
    </w:p>
    <w:p w:rsidR="005E5E6E" w:rsidRPr="00727D3E" w:rsidRDefault="00C77DDA" w:rsidP="005D6BD8">
      <w:pPr>
        <w:jc w:val="both"/>
        <w:rPr>
          <w:b/>
          <w:bCs/>
          <w:color w:val="7030A0"/>
          <w:sz w:val="28"/>
          <w:szCs w:val="28"/>
        </w:rPr>
      </w:pPr>
      <w:r>
        <w:rPr>
          <w:b/>
          <w:bCs/>
          <w:color w:val="7030A0"/>
          <w:sz w:val="28"/>
          <w:szCs w:val="28"/>
        </w:rPr>
        <w:t xml:space="preserve">2 </w:t>
      </w:r>
      <w:r w:rsidR="00727D3E" w:rsidRPr="00727D3E">
        <w:rPr>
          <w:b/>
          <w:bCs/>
          <w:color w:val="7030A0"/>
          <w:sz w:val="28"/>
          <w:szCs w:val="28"/>
        </w:rPr>
        <w:t>Energy-Efficient Architectures (Memory-centric (data-centric) architectures)</w:t>
      </w:r>
    </w:p>
    <w:p w:rsidR="00727D3E" w:rsidRDefault="00D91D2C" w:rsidP="005D6BD8">
      <w:pPr>
        <w:jc w:val="both"/>
      </w:pPr>
      <w:r>
        <w:t>Today, data access is the major performance and energy bottlene</w:t>
      </w:r>
      <w:r w:rsidR="008F2574">
        <w:t xml:space="preserve">ck, and our current design principles cause great </w:t>
      </w:r>
      <w:r w:rsidR="00B70306">
        <w:t xml:space="preserve">energy waste. </w:t>
      </w:r>
      <w:r w:rsidR="00BB6062">
        <w:t>Processing of data is performed far away from the data</w:t>
      </w:r>
      <w:r w:rsidR="0022058B">
        <w:t xml:space="preserve"> at great system cost</w:t>
      </w:r>
      <w:r w:rsidR="00BB6062">
        <w:t>.</w:t>
      </w:r>
    </w:p>
    <w:p w:rsidR="00D175F4" w:rsidRDefault="00E10C61" w:rsidP="005D6BD8">
      <w:pPr>
        <w:jc w:val="both"/>
        <w:rPr>
          <w:b/>
          <w:bCs/>
          <w:color w:val="FF0000"/>
          <w:sz w:val="24"/>
          <w:szCs w:val="24"/>
        </w:rPr>
      </w:pPr>
      <w:r w:rsidRPr="00A22194">
        <w:rPr>
          <w:b/>
          <w:bCs/>
          <w:color w:val="FF0000"/>
          <w:sz w:val="24"/>
          <w:szCs w:val="24"/>
        </w:rPr>
        <w:t>Per</w:t>
      </w:r>
      <w:r w:rsidR="005D647D" w:rsidRPr="00A22194">
        <w:rPr>
          <w:b/>
          <w:bCs/>
          <w:color w:val="FF0000"/>
          <w:sz w:val="24"/>
          <w:szCs w:val="24"/>
        </w:rPr>
        <w:t>ils of processor-centric design</w:t>
      </w:r>
    </w:p>
    <w:p w:rsidR="003E5CEE" w:rsidRDefault="003E5CEE" w:rsidP="00881202">
      <w:pPr>
        <w:pStyle w:val="ListParagraph"/>
        <w:numPr>
          <w:ilvl w:val="0"/>
          <w:numId w:val="12"/>
        </w:numPr>
        <w:jc w:val="both"/>
        <w:rPr>
          <w:b/>
          <w:bCs/>
          <w:color w:val="FF0000"/>
          <w:sz w:val="24"/>
          <w:szCs w:val="24"/>
        </w:rPr>
      </w:pPr>
      <w:r w:rsidRPr="00881202">
        <w:rPr>
          <w:b/>
          <w:bCs/>
          <w:color w:val="FF0000"/>
          <w:sz w:val="24"/>
          <w:szCs w:val="24"/>
        </w:rPr>
        <w:t>Grossly imbalanced systems</w:t>
      </w:r>
    </w:p>
    <w:p w:rsidR="00FB0E41" w:rsidRDefault="00FB0E41" w:rsidP="00FB0E41">
      <w:pPr>
        <w:pStyle w:val="ListParagraph"/>
        <w:numPr>
          <w:ilvl w:val="0"/>
          <w:numId w:val="10"/>
        </w:numPr>
        <w:jc w:val="both"/>
      </w:pPr>
      <w:r>
        <w:t>Processing done only in one place</w:t>
      </w:r>
    </w:p>
    <w:p w:rsidR="00FB0E41" w:rsidRDefault="00FB0E41" w:rsidP="00FB0E41">
      <w:pPr>
        <w:pStyle w:val="ListParagraph"/>
        <w:numPr>
          <w:ilvl w:val="0"/>
          <w:numId w:val="10"/>
        </w:numPr>
        <w:jc w:val="both"/>
      </w:pPr>
      <w:r>
        <w:t>Everything else just stores and moves data: data moves a lot</w:t>
      </w:r>
    </w:p>
    <w:p w:rsidR="00FB0E41" w:rsidRDefault="00FB0E41" w:rsidP="00FB0E41">
      <w:pPr>
        <w:pStyle w:val="ListParagraph"/>
        <w:numPr>
          <w:ilvl w:val="1"/>
          <w:numId w:val="9"/>
        </w:numPr>
        <w:jc w:val="both"/>
      </w:pPr>
      <w:r>
        <w:t>Energy Inefficient</w:t>
      </w:r>
    </w:p>
    <w:p w:rsidR="00FB0E41" w:rsidRDefault="00FB0E41" w:rsidP="00FB0E41">
      <w:pPr>
        <w:pStyle w:val="ListParagraph"/>
        <w:numPr>
          <w:ilvl w:val="1"/>
          <w:numId w:val="9"/>
        </w:numPr>
        <w:jc w:val="both"/>
      </w:pPr>
      <w:r>
        <w:t>Low Performance</w:t>
      </w:r>
    </w:p>
    <w:p w:rsidR="00FB0E41" w:rsidRPr="007A7A3E" w:rsidRDefault="00FB0E41" w:rsidP="007A7A3E">
      <w:pPr>
        <w:pStyle w:val="ListParagraph"/>
        <w:numPr>
          <w:ilvl w:val="1"/>
          <w:numId w:val="9"/>
        </w:numPr>
        <w:jc w:val="both"/>
      </w:pPr>
      <w:r>
        <w:t>Complex</w:t>
      </w:r>
    </w:p>
    <w:p w:rsidR="00881202" w:rsidRDefault="00881202" w:rsidP="00881202">
      <w:pPr>
        <w:pStyle w:val="ListParagraph"/>
        <w:numPr>
          <w:ilvl w:val="0"/>
          <w:numId w:val="12"/>
        </w:numPr>
        <w:jc w:val="both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Overly complex and bloated processor (and accelerators)</w:t>
      </w:r>
    </w:p>
    <w:p w:rsidR="00070B6A" w:rsidRDefault="00070B6A" w:rsidP="00E523AF">
      <w:pPr>
        <w:pStyle w:val="ListParagraph"/>
        <w:numPr>
          <w:ilvl w:val="0"/>
          <w:numId w:val="10"/>
        </w:numPr>
        <w:jc w:val="both"/>
      </w:pPr>
      <w:r w:rsidRPr="00E523AF">
        <w:t>To tolerate data access from memory</w:t>
      </w:r>
    </w:p>
    <w:p w:rsidR="000A49D7" w:rsidRDefault="00345621" w:rsidP="00E523AF">
      <w:pPr>
        <w:pStyle w:val="ListParagraph"/>
        <w:numPr>
          <w:ilvl w:val="0"/>
          <w:numId w:val="10"/>
        </w:numPr>
        <w:jc w:val="both"/>
      </w:pPr>
      <w:r>
        <w:t>Complex hierarchies and mechanism</w:t>
      </w:r>
    </w:p>
    <w:p w:rsidR="00345621" w:rsidRDefault="000600BC" w:rsidP="000600BC">
      <w:pPr>
        <w:pStyle w:val="ListParagraph"/>
        <w:numPr>
          <w:ilvl w:val="1"/>
          <w:numId w:val="10"/>
        </w:numPr>
        <w:jc w:val="both"/>
      </w:pPr>
      <w:r>
        <w:t>Energy Inefficient</w:t>
      </w:r>
    </w:p>
    <w:p w:rsidR="000600BC" w:rsidRDefault="000600BC" w:rsidP="000600BC">
      <w:pPr>
        <w:pStyle w:val="ListParagraph"/>
        <w:numPr>
          <w:ilvl w:val="1"/>
          <w:numId w:val="10"/>
        </w:numPr>
        <w:jc w:val="both"/>
      </w:pPr>
      <w:r>
        <w:t>Low performance</w:t>
      </w:r>
    </w:p>
    <w:p w:rsidR="000600BC" w:rsidRDefault="000600BC" w:rsidP="000600BC">
      <w:pPr>
        <w:pStyle w:val="ListParagraph"/>
        <w:numPr>
          <w:ilvl w:val="1"/>
          <w:numId w:val="10"/>
        </w:numPr>
        <w:jc w:val="both"/>
      </w:pPr>
      <w:r>
        <w:t>Complex</w:t>
      </w:r>
    </w:p>
    <w:p w:rsidR="003A0D53" w:rsidRPr="00E523AF" w:rsidRDefault="00252A6E" w:rsidP="003A0D53">
      <w:pPr>
        <w:jc w:val="both"/>
      </w:pPr>
      <w:r>
        <w:rPr>
          <w:noProof/>
        </w:rPr>
        <w:lastRenderedPageBreak/>
        <w:drawing>
          <wp:inline distT="0" distB="0" distL="0" distR="0">
            <wp:extent cx="2581666" cy="1603612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hree-key-systems-trends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054" cy="1610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271D" w:rsidRDefault="00124B42" w:rsidP="000B271D">
      <w:pPr>
        <w:jc w:val="both"/>
      </w:pPr>
      <w:r w:rsidRPr="00AE7C05">
        <w:rPr>
          <w:b/>
          <w:bCs/>
          <w:color w:val="FF0000"/>
          <w:sz w:val="28"/>
          <w:szCs w:val="28"/>
        </w:rPr>
        <w:t>Bitter Fact</w:t>
      </w:r>
      <w:r>
        <w:t xml:space="preserve">: </w:t>
      </w:r>
      <w:r w:rsidR="00787C1C">
        <w:t>A memory access consumes ~1000X the energy of a complex addition.</w:t>
      </w:r>
    </w:p>
    <w:p w:rsidR="00787C1C" w:rsidRDefault="00D37EE4" w:rsidP="000B271D">
      <w:pPr>
        <w:jc w:val="both"/>
      </w:pPr>
      <w:r>
        <w:rPr>
          <w:noProof/>
        </w:rPr>
        <w:drawing>
          <wp:inline distT="0" distB="0" distL="0" distR="0">
            <wp:extent cx="2545307" cy="1313716"/>
            <wp:effectExtent l="0" t="0" r="762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uture-trend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65023" cy="132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37EE4" w:rsidRDefault="00656BA1" w:rsidP="000B271D">
      <w:pPr>
        <w:jc w:val="both"/>
      </w:pPr>
      <w:r>
        <w:rPr>
          <w:noProof/>
        </w:rPr>
        <w:drawing>
          <wp:inline distT="0" distB="0" distL="0" distR="0">
            <wp:extent cx="2567843" cy="1835624"/>
            <wp:effectExtent l="0" t="0" r="444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n-memory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1708" cy="1845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85148" w:rsidRDefault="00C85148" w:rsidP="000B271D">
      <w:pPr>
        <w:jc w:val="both"/>
      </w:pPr>
      <w:r>
        <w:rPr>
          <w:noProof/>
        </w:rPr>
        <w:drawing>
          <wp:inline distT="0" distB="0" distL="0" distR="0">
            <wp:extent cx="2586251" cy="1748483"/>
            <wp:effectExtent l="0" t="0" r="508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ata-moving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787" cy="17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6BA1" w:rsidRDefault="00A65125" w:rsidP="000B271D">
      <w:pPr>
        <w:jc w:val="both"/>
      </w:pPr>
      <w:r>
        <w:rPr>
          <w:noProof/>
        </w:rPr>
        <w:lastRenderedPageBreak/>
        <w:drawing>
          <wp:inline distT="0" distB="0" distL="0" distR="0">
            <wp:extent cx="2588296" cy="1753737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uture-systems0inMemoryMovemen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3760" cy="176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5125" w:rsidRDefault="00A65125" w:rsidP="000B271D">
      <w:pPr>
        <w:pBdr>
          <w:bottom w:val="single" w:sz="6" w:space="1" w:color="auto"/>
        </w:pBdr>
        <w:jc w:val="both"/>
      </w:pPr>
    </w:p>
    <w:p w:rsidR="001F2B6C" w:rsidRPr="001F2B6C" w:rsidRDefault="001F2B6C" w:rsidP="001F2B6C">
      <w:pPr>
        <w:jc w:val="both"/>
        <w:rPr>
          <w:b/>
          <w:bCs/>
          <w:color w:val="7030A0"/>
          <w:sz w:val="28"/>
          <w:szCs w:val="28"/>
        </w:rPr>
      </w:pPr>
      <w:r>
        <w:rPr>
          <w:b/>
          <w:bCs/>
          <w:color w:val="7030A0"/>
          <w:sz w:val="28"/>
          <w:szCs w:val="28"/>
        </w:rPr>
        <w:t xml:space="preserve">3 </w:t>
      </w:r>
      <w:r w:rsidRPr="001F2B6C">
        <w:rPr>
          <w:b/>
          <w:bCs/>
          <w:color w:val="7030A0"/>
          <w:sz w:val="28"/>
          <w:szCs w:val="28"/>
        </w:rPr>
        <w:t>Architectures for Genomics, Medicine, Health</w:t>
      </w:r>
    </w:p>
    <w:p w:rsidR="00C47BD4" w:rsidRPr="00D60252" w:rsidRDefault="00AB6D04" w:rsidP="000B271D">
      <w:pPr>
        <w:jc w:val="both"/>
        <w:rPr>
          <w:b/>
          <w:bCs/>
        </w:rPr>
      </w:pPr>
      <w:r w:rsidRPr="002E609D">
        <w:rPr>
          <w:b/>
          <w:bCs/>
          <w:color w:val="FF0000"/>
        </w:rPr>
        <w:t>Genome</w:t>
      </w:r>
      <w:r w:rsidRPr="002E609D">
        <w:rPr>
          <w:color w:val="FF0000"/>
        </w:rPr>
        <w:t xml:space="preserve"> </w:t>
      </w:r>
      <w:r>
        <w:t xml:space="preserve">Analysis: </w:t>
      </w:r>
      <w:r w:rsidR="002F4D51" w:rsidRPr="00D60252">
        <w:rPr>
          <w:b/>
          <w:bCs/>
        </w:rPr>
        <w:t>Sequencing</w:t>
      </w:r>
      <w:r w:rsidR="002F4D51">
        <w:t xml:space="preserve"> – </w:t>
      </w:r>
      <w:r w:rsidR="002F4D51" w:rsidRPr="00D60252">
        <w:rPr>
          <w:b/>
          <w:bCs/>
        </w:rPr>
        <w:t>mapping</w:t>
      </w:r>
      <w:r w:rsidR="002F4D51">
        <w:t xml:space="preserve"> – </w:t>
      </w:r>
      <w:r w:rsidR="002F4D51" w:rsidRPr="00D60252">
        <w:rPr>
          <w:b/>
          <w:bCs/>
        </w:rPr>
        <w:t>variant calls</w:t>
      </w:r>
      <w:r w:rsidR="002F4D51">
        <w:t xml:space="preserve"> – </w:t>
      </w:r>
      <w:r w:rsidR="002F4D51" w:rsidRPr="00D60252">
        <w:rPr>
          <w:b/>
          <w:bCs/>
        </w:rPr>
        <w:t>scientific discovery</w:t>
      </w:r>
    </w:p>
    <w:p w:rsidR="002F4D51" w:rsidRPr="001C1975" w:rsidRDefault="0007287B" w:rsidP="000B271D">
      <w:pPr>
        <w:jc w:val="both"/>
      </w:pPr>
      <w:r>
        <w:t>Bottleneck is mapping, we can sequence very fast.</w:t>
      </w:r>
      <w:bookmarkStart w:id="0" w:name="_GoBack"/>
      <w:bookmarkEnd w:id="0"/>
    </w:p>
    <w:sectPr w:rsidR="002F4D51" w:rsidRPr="001C19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2F4A52"/>
    <w:multiLevelType w:val="hybridMultilevel"/>
    <w:tmpl w:val="C1625C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03437"/>
    <w:multiLevelType w:val="hybridMultilevel"/>
    <w:tmpl w:val="C9EAA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2F2A7B"/>
    <w:multiLevelType w:val="hybridMultilevel"/>
    <w:tmpl w:val="DCB8F8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21207C"/>
    <w:multiLevelType w:val="hybridMultilevel"/>
    <w:tmpl w:val="F7B2E9C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B0034CF"/>
    <w:multiLevelType w:val="hybridMultilevel"/>
    <w:tmpl w:val="0A080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B1F4671"/>
    <w:multiLevelType w:val="hybridMultilevel"/>
    <w:tmpl w:val="47F02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E46272"/>
    <w:multiLevelType w:val="hybridMultilevel"/>
    <w:tmpl w:val="122C7F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E719C4"/>
    <w:multiLevelType w:val="hybridMultilevel"/>
    <w:tmpl w:val="3FB694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230F2B"/>
    <w:multiLevelType w:val="hybridMultilevel"/>
    <w:tmpl w:val="43AC7C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1D14A2"/>
    <w:multiLevelType w:val="hybridMultilevel"/>
    <w:tmpl w:val="0A080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276434"/>
    <w:multiLevelType w:val="hybridMultilevel"/>
    <w:tmpl w:val="8DB284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5AB115A"/>
    <w:multiLevelType w:val="hybridMultilevel"/>
    <w:tmpl w:val="68667B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9B287C"/>
    <w:multiLevelType w:val="hybridMultilevel"/>
    <w:tmpl w:val="AC98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6"/>
  </w:num>
  <w:num w:numId="4">
    <w:abstractNumId w:val="5"/>
  </w:num>
  <w:num w:numId="5">
    <w:abstractNumId w:val="12"/>
  </w:num>
  <w:num w:numId="6">
    <w:abstractNumId w:val="9"/>
  </w:num>
  <w:num w:numId="7">
    <w:abstractNumId w:val="2"/>
  </w:num>
  <w:num w:numId="8">
    <w:abstractNumId w:val="0"/>
  </w:num>
  <w:num w:numId="9">
    <w:abstractNumId w:val="10"/>
  </w:num>
  <w:num w:numId="10">
    <w:abstractNumId w:val="3"/>
  </w:num>
  <w:num w:numId="11">
    <w:abstractNumId w:val="7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MLY0tDA3MDK0tDRS0lEKTi0uzszPAykwqwUAvH+GUCwAAAA="/>
  </w:docVars>
  <w:rsids>
    <w:rsidRoot w:val="004E566F"/>
    <w:rsid w:val="00002A97"/>
    <w:rsid w:val="0002485C"/>
    <w:rsid w:val="000301EB"/>
    <w:rsid w:val="00044665"/>
    <w:rsid w:val="0005714C"/>
    <w:rsid w:val="000600BC"/>
    <w:rsid w:val="00070B6A"/>
    <w:rsid w:val="0007287B"/>
    <w:rsid w:val="000A49D7"/>
    <w:rsid w:val="000B271D"/>
    <w:rsid w:val="000D4237"/>
    <w:rsid w:val="000E3428"/>
    <w:rsid w:val="000F29EA"/>
    <w:rsid w:val="000F3F33"/>
    <w:rsid w:val="001054DD"/>
    <w:rsid w:val="001210FE"/>
    <w:rsid w:val="001223A4"/>
    <w:rsid w:val="00123851"/>
    <w:rsid w:val="00124B42"/>
    <w:rsid w:val="00131746"/>
    <w:rsid w:val="00132F16"/>
    <w:rsid w:val="0013563F"/>
    <w:rsid w:val="00147FF7"/>
    <w:rsid w:val="001526F0"/>
    <w:rsid w:val="0015270D"/>
    <w:rsid w:val="00157D27"/>
    <w:rsid w:val="00163682"/>
    <w:rsid w:val="00192934"/>
    <w:rsid w:val="001A1E71"/>
    <w:rsid w:val="001B668E"/>
    <w:rsid w:val="001C1975"/>
    <w:rsid w:val="001E7E31"/>
    <w:rsid w:val="001F2B6C"/>
    <w:rsid w:val="00204265"/>
    <w:rsid w:val="00205ECC"/>
    <w:rsid w:val="002070AE"/>
    <w:rsid w:val="00213D9E"/>
    <w:rsid w:val="0022058B"/>
    <w:rsid w:val="00252A6E"/>
    <w:rsid w:val="00253600"/>
    <w:rsid w:val="002573A7"/>
    <w:rsid w:val="0026082A"/>
    <w:rsid w:val="00291FEC"/>
    <w:rsid w:val="00292868"/>
    <w:rsid w:val="002B5256"/>
    <w:rsid w:val="002C02BD"/>
    <w:rsid w:val="002D64EA"/>
    <w:rsid w:val="002E609D"/>
    <w:rsid w:val="002F45D6"/>
    <w:rsid w:val="002F4D51"/>
    <w:rsid w:val="002F687E"/>
    <w:rsid w:val="003135E3"/>
    <w:rsid w:val="00337F46"/>
    <w:rsid w:val="003419CB"/>
    <w:rsid w:val="00345621"/>
    <w:rsid w:val="00346870"/>
    <w:rsid w:val="00346B14"/>
    <w:rsid w:val="00355A1F"/>
    <w:rsid w:val="003575D0"/>
    <w:rsid w:val="00365ECC"/>
    <w:rsid w:val="00376247"/>
    <w:rsid w:val="003876EB"/>
    <w:rsid w:val="003941F8"/>
    <w:rsid w:val="003A0D53"/>
    <w:rsid w:val="003A52C6"/>
    <w:rsid w:val="003A6BDA"/>
    <w:rsid w:val="003A785E"/>
    <w:rsid w:val="003B3986"/>
    <w:rsid w:val="003D6EB3"/>
    <w:rsid w:val="003E3E96"/>
    <w:rsid w:val="003E5CEE"/>
    <w:rsid w:val="003F40A4"/>
    <w:rsid w:val="00403B9E"/>
    <w:rsid w:val="0040785B"/>
    <w:rsid w:val="004209CE"/>
    <w:rsid w:val="0042527A"/>
    <w:rsid w:val="00425FB3"/>
    <w:rsid w:val="004364A1"/>
    <w:rsid w:val="0043799E"/>
    <w:rsid w:val="00445A89"/>
    <w:rsid w:val="00467B6E"/>
    <w:rsid w:val="00470A46"/>
    <w:rsid w:val="00480BB1"/>
    <w:rsid w:val="00484548"/>
    <w:rsid w:val="00486430"/>
    <w:rsid w:val="00496786"/>
    <w:rsid w:val="004A383C"/>
    <w:rsid w:val="004A52BF"/>
    <w:rsid w:val="004A7060"/>
    <w:rsid w:val="004B664A"/>
    <w:rsid w:val="004C7C40"/>
    <w:rsid w:val="004E00C4"/>
    <w:rsid w:val="004E143E"/>
    <w:rsid w:val="004E566F"/>
    <w:rsid w:val="0053309D"/>
    <w:rsid w:val="00537E6E"/>
    <w:rsid w:val="00540D3D"/>
    <w:rsid w:val="005466DD"/>
    <w:rsid w:val="005927F7"/>
    <w:rsid w:val="005D647D"/>
    <w:rsid w:val="005D6BD8"/>
    <w:rsid w:val="005E5E6E"/>
    <w:rsid w:val="0060023B"/>
    <w:rsid w:val="00625972"/>
    <w:rsid w:val="00656BA1"/>
    <w:rsid w:val="006649AE"/>
    <w:rsid w:val="00666869"/>
    <w:rsid w:val="00680120"/>
    <w:rsid w:val="006909E9"/>
    <w:rsid w:val="006A2547"/>
    <w:rsid w:val="006B4536"/>
    <w:rsid w:val="006B56E4"/>
    <w:rsid w:val="006C70BE"/>
    <w:rsid w:val="00700662"/>
    <w:rsid w:val="00713D37"/>
    <w:rsid w:val="00722097"/>
    <w:rsid w:val="00725ED5"/>
    <w:rsid w:val="00727D3E"/>
    <w:rsid w:val="00774106"/>
    <w:rsid w:val="00776CDE"/>
    <w:rsid w:val="00787C1C"/>
    <w:rsid w:val="007A70E8"/>
    <w:rsid w:val="007A7A3E"/>
    <w:rsid w:val="007D2BAF"/>
    <w:rsid w:val="007E3069"/>
    <w:rsid w:val="007F28A9"/>
    <w:rsid w:val="007F7745"/>
    <w:rsid w:val="00810AAE"/>
    <w:rsid w:val="0084209A"/>
    <w:rsid w:val="00854682"/>
    <w:rsid w:val="00860405"/>
    <w:rsid w:val="0087030D"/>
    <w:rsid w:val="00881202"/>
    <w:rsid w:val="008833F8"/>
    <w:rsid w:val="008A5738"/>
    <w:rsid w:val="008D1ED4"/>
    <w:rsid w:val="008E4284"/>
    <w:rsid w:val="008F2574"/>
    <w:rsid w:val="008F2A65"/>
    <w:rsid w:val="008F570E"/>
    <w:rsid w:val="009221CF"/>
    <w:rsid w:val="009352BC"/>
    <w:rsid w:val="00941ADD"/>
    <w:rsid w:val="00960567"/>
    <w:rsid w:val="00961931"/>
    <w:rsid w:val="009675BA"/>
    <w:rsid w:val="00967924"/>
    <w:rsid w:val="00970A95"/>
    <w:rsid w:val="00972E7F"/>
    <w:rsid w:val="009832D2"/>
    <w:rsid w:val="00996621"/>
    <w:rsid w:val="009D1D43"/>
    <w:rsid w:val="009D3974"/>
    <w:rsid w:val="009D487D"/>
    <w:rsid w:val="009F464C"/>
    <w:rsid w:val="009F5CFF"/>
    <w:rsid w:val="00A03651"/>
    <w:rsid w:val="00A0710E"/>
    <w:rsid w:val="00A07A38"/>
    <w:rsid w:val="00A22194"/>
    <w:rsid w:val="00A257AE"/>
    <w:rsid w:val="00A3086C"/>
    <w:rsid w:val="00A347E1"/>
    <w:rsid w:val="00A65125"/>
    <w:rsid w:val="00A660F5"/>
    <w:rsid w:val="00A70198"/>
    <w:rsid w:val="00A93882"/>
    <w:rsid w:val="00A95705"/>
    <w:rsid w:val="00A96E0D"/>
    <w:rsid w:val="00AA4AEB"/>
    <w:rsid w:val="00AB2AC8"/>
    <w:rsid w:val="00AB55FD"/>
    <w:rsid w:val="00AB5FAF"/>
    <w:rsid w:val="00AB6D04"/>
    <w:rsid w:val="00AD1A8F"/>
    <w:rsid w:val="00AD220C"/>
    <w:rsid w:val="00AD5A55"/>
    <w:rsid w:val="00AD6662"/>
    <w:rsid w:val="00AE47A6"/>
    <w:rsid w:val="00AE7C05"/>
    <w:rsid w:val="00AF7A9B"/>
    <w:rsid w:val="00B011F2"/>
    <w:rsid w:val="00B05E08"/>
    <w:rsid w:val="00B25BE6"/>
    <w:rsid w:val="00B31A6C"/>
    <w:rsid w:val="00B4089C"/>
    <w:rsid w:val="00B431FB"/>
    <w:rsid w:val="00B46CBB"/>
    <w:rsid w:val="00B5398F"/>
    <w:rsid w:val="00B60741"/>
    <w:rsid w:val="00B63FDF"/>
    <w:rsid w:val="00B70306"/>
    <w:rsid w:val="00B80999"/>
    <w:rsid w:val="00B81C5B"/>
    <w:rsid w:val="00B969D9"/>
    <w:rsid w:val="00BB6062"/>
    <w:rsid w:val="00BC4A75"/>
    <w:rsid w:val="00BE1D1F"/>
    <w:rsid w:val="00C01FD3"/>
    <w:rsid w:val="00C11C34"/>
    <w:rsid w:val="00C226C3"/>
    <w:rsid w:val="00C240B7"/>
    <w:rsid w:val="00C36DE0"/>
    <w:rsid w:val="00C402AA"/>
    <w:rsid w:val="00C47BD4"/>
    <w:rsid w:val="00C64FE9"/>
    <w:rsid w:val="00C667B4"/>
    <w:rsid w:val="00C73FE5"/>
    <w:rsid w:val="00C74E94"/>
    <w:rsid w:val="00C77DDA"/>
    <w:rsid w:val="00C83EAF"/>
    <w:rsid w:val="00C85148"/>
    <w:rsid w:val="00C94A21"/>
    <w:rsid w:val="00CA23C5"/>
    <w:rsid w:val="00CA5A8D"/>
    <w:rsid w:val="00CB2C39"/>
    <w:rsid w:val="00CE684E"/>
    <w:rsid w:val="00CE7687"/>
    <w:rsid w:val="00CF3ED5"/>
    <w:rsid w:val="00D07380"/>
    <w:rsid w:val="00D10077"/>
    <w:rsid w:val="00D175F4"/>
    <w:rsid w:val="00D23BE6"/>
    <w:rsid w:val="00D33AC9"/>
    <w:rsid w:val="00D35A6B"/>
    <w:rsid w:val="00D37EE4"/>
    <w:rsid w:val="00D4013F"/>
    <w:rsid w:val="00D47CD4"/>
    <w:rsid w:val="00D56F15"/>
    <w:rsid w:val="00D60044"/>
    <w:rsid w:val="00D60252"/>
    <w:rsid w:val="00D91D2C"/>
    <w:rsid w:val="00DA10C3"/>
    <w:rsid w:val="00DB3AD5"/>
    <w:rsid w:val="00DB65A1"/>
    <w:rsid w:val="00DC6761"/>
    <w:rsid w:val="00DF019D"/>
    <w:rsid w:val="00E10C61"/>
    <w:rsid w:val="00E219C8"/>
    <w:rsid w:val="00E46519"/>
    <w:rsid w:val="00E523AF"/>
    <w:rsid w:val="00E72C3A"/>
    <w:rsid w:val="00E86088"/>
    <w:rsid w:val="00E905B1"/>
    <w:rsid w:val="00EE44C5"/>
    <w:rsid w:val="00F14B02"/>
    <w:rsid w:val="00F50B9F"/>
    <w:rsid w:val="00F53205"/>
    <w:rsid w:val="00F609AF"/>
    <w:rsid w:val="00F72EF3"/>
    <w:rsid w:val="00FA6693"/>
    <w:rsid w:val="00FB0C36"/>
    <w:rsid w:val="00FB0E41"/>
    <w:rsid w:val="00FB3FAF"/>
    <w:rsid w:val="00FE7340"/>
    <w:rsid w:val="00FE7C3C"/>
    <w:rsid w:val="00FF2F4B"/>
    <w:rsid w:val="00FF43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A429BF"/>
  <w15:chartTrackingRefBased/>
  <w15:docId w15:val="{8D54C249-FE51-46CE-9C83-FA6A60227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66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B39218-9FE8-4FE9-B10B-D417E07CF4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</TotalTime>
  <Pages>6</Pages>
  <Words>1098</Words>
  <Characters>626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hsan Yousefzadeh</dc:creator>
  <cp:keywords/>
  <dc:description/>
  <cp:lastModifiedBy>Ehsan Yousefzadeh</cp:lastModifiedBy>
  <cp:revision>292</cp:revision>
  <dcterms:created xsi:type="dcterms:W3CDTF">2020-12-07T08:38:00Z</dcterms:created>
  <dcterms:modified xsi:type="dcterms:W3CDTF">2020-12-08T22:46:00Z</dcterms:modified>
</cp:coreProperties>
</file>